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8E5DB" w14:textId="7FBDC510" w:rsidR="001D3DE0" w:rsidRDefault="005E3F6C" w:rsidP="00550C93">
      <w:pPr>
        <w:outlineLvl w:val="0"/>
        <w:rPr>
          <w:b/>
        </w:rPr>
      </w:pPr>
      <w:r>
        <w:rPr>
          <w:b/>
        </w:rPr>
        <w:t xml:space="preserve">Rosewood </w:t>
      </w:r>
      <w:bookmarkStart w:id="0" w:name="_GoBack"/>
      <w:bookmarkEnd w:id="0"/>
      <w:r w:rsidR="00AB387B">
        <w:rPr>
          <w:b/>
        </w:rPr>
        <w:t xml:space="preserve">Practice - </w:t>
      </w:r>
      <w:r w:rsidR="009232D0" w:rsidRPr="00F64786">
        <w:rPr>
          <w:b/>
        </w:rPr>
        <w:t>General Practice Privacy Notice</w:t>
      </w:r>
    </w:p>
    <w:p w14:paraId="56571649" w14:textId="63C35644" w:rsidR="00262ADD" w:rsidRDefault="00262ADD" w:rsidP="00550C93">
      <w:pPr>
        <w:outlineLvl w:val="0"/>
        <w:rPr>
          <w:b/>
        </w:rPr>
      </w:pPr>
      <w:r>
        <w:rPr>
          <w:b/>
        </w:rPr>
        <w:t>Background</w:t>
      </w:r>
    </w:p>
    <w:p w14:paraId="230A8546" w14:textId="43C0221F" w:rsidR="00485A57" w:rsidRDefault="00485A57" w:rsidP="00550C93">
      <w:pPr>
        <w:outlineLvl w:val="0"/>
        <w:rPr>
          <w:bCs/>
        </w:rPr>
      </w:pPr>
      <w:r>
        <w:rPr>
          <w:bCs/>
        </w:rPr>
        <w:t xml:space="preserve">This practice’s primary purpose is to provide the best care possible for you. In order to do this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510A79E4" w:rsidR="000D6413" w:rsidRPr="006D5399" w:rsidRDefault="000D6413" w:rsidP="006D5399">
      <w:pPr>
        <w:pStyle w:val="ListParagraph"/>
        <w:numPr>
          <w:ilvl w:val="1"/>
          <w:numId w:val="5"/>
        </w:numPr>
        <w:outlineLvl w:val="0"/>
        <w:rPr>
          <w:bCs/>
        </w:rPr>
      </w:pPr>
      <w:r w:rsidRPr="006D5399">
        <w:rPr>
          <w:bCs/>
        </w:rPr>
        <w:t>The kinds of information we hold and process</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60C69AD6" w:rsidR="006D5399" w:rsidRPr="006D5399" w:rsidRDefault="006D5399" w:rsidP="006D5399">
      <w:pPr>
        <w:pStyle w:val="ListParagraph"/>
        <w:numPr>
          <w:ilvl w:val="1"/>
          <w:numId w:val="5"/>
        </w:numPr>
        <w:outlineLvl w:val="0"/>
        <w:rPr>
          <w:bCs/>
        </w:rPr>
      </w:pPr>
      <w:r w:rsidRPr="006D5399">
        <w:rPr>
          <w:bCs/>
        </w:rPr>
        <w:t>Information about your rights under the 2018 Data Protection Act incorporating the General Data Protection Regulations (GDPR)</w:t>
      </w:r>
    </w:p>
    <w:p w14:paraId="4779049D" w14:textId="2551528A" w:rsidR="000D6413" w:rsidRDefault="000D6413" w:rsidP="002D473A">
      <w:pPr>
        <w:pStyle w:val="ListParagraph"/>
        <w:numPr>
          <w:ilvl w:val="1"/>
          <w:numId w:val="5"/>
        </w:numPr>
        <w:outlineLvl w:val="0"/>
        <w:rPr>
          <w:bCs/>
        </w:rPr>
      </w:pPr>
      <w:r w:rsidRPr="006D5399">
        <w:rPr>
          <w:bCs/>
        </w:rPr>
        <w:t>Information about our Data Protection Officer and</w:t>
      </w:r>
      <w:r w:rsidR="002B2EDA">
        <w:rPr>
          <w:bCs/>
        </w:rPr>
        <w:t xml:space="preserve"> </w:t>
      </w:r>
      <w:r w:rsidR="00A7328A">
        <w:rPr>
          <w:bCs/>
        </w:rPr>
        <w:t>C</w:t>
      </w:r>
      <w:r w:rsidR="002B2EDA">
        <w:rPr>
          <w:bCs/>
        </w:rPr>
        <w:t>aldicott G</w:t>
      </w:r>
      <w:r w:rsidR="00A7328A">
        <w:rPr>
          <w:bCs/>
        </w:rPr>
        <w:t>uardian</w:t>
      </w:r>
      <w:r w:rsidRPr="006D5399">
        <w:rPr>
          <w:bCs/>
        </w:rPr>
        <w:t xml:space="preserve"> how to contact them</w:t>
      </w:r>
      <w:r w:rsidRPr="006D5399">
        <w:rPr>
          <w:bCs/>
        </w:rPr>
        <w:tab/>
      </w:r>
    </w:p>
    <w:p w14:paraId="71E89FD6" w14:textId="6E408EE8" w:rsidR="00CC757F" w:rsidRPr="00CC757F" w:rsidRDefault="00CC757F" w:rsidP="00CC757F">
      <w:pPr>
        <w:outlineLvl w:val="0"/>
        <w:rPr>
          <w:bCs/>
        </w:rPr>
      </w:pPr>
      <w:r>
        <w:rPr>
          <w:bCs/>
        </w:rPr>
        <w:t xml:space="preserve">Under the 2018 Data Protection Act, the practice is known as </w:t>
      </w:r>
      <w:r w:rsidR="00C35920">
        <w:rPr>
          <w:bCs/>
        </w:rPr>
        <w:t xml:space="preserve">the Data Controller. As such we are responsible for keeping your data </w:t>
      </w:r>
      <w:r w:rsidR="007D2BA5">
        <w:rPr>
          <w:bCs/>
        </w:rPr>
        <w:t>up to date and accurate</w:t>
      </w:r>
      <w:r w:rsidR="00401831">
        <w:rPr>
          <w:bCs/>
        </w:rPr>
        <w:t>,</w:t>
      </w:r>
      <w:r w:rsidR="007D2BA5">
        <w:rPr>
          <w:bCs/>
        </w:rPr>
        <w:t xml:space="preserve"> as well as storing it and sharing it securely.</w:t>
      </w:r>
      <w:r w:rsidR="003428DE">
        <w:rPr>
          <w:bCs/>
        </w:rPr>
        <w:t xml:space="preserve"> If you have a question or a problem, please contact the Practice Manager</w:t>
      </w:r>
      <w:r w:rsidR="006F2B18">
        <w:rPr>
          <w:bCs/>
        </w:rPr>
        <w:t xml:space="preserve"> in the first instance. 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29BF9B62"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274009" w:rsidRPr="00D61534">
        <w:rPr>
          <w:rFonts w:eastAsia="Times New Roman" w:cstheme="minorHAnsi"/>
          <w:lang w:eastAsia="en-GB"/>
        </w:rPr>
        <w:t xml:space="preserve">contact details, </w:t>
      </w:r>
      <w:r w:rsidRPr="00D61534">
        <w:rPr>
          <w:rFonts w:eastAsia="Times New Roman" w:cstheme="minorHAnsi"/>
          <w:lang w:eastAsia="en-GB"/>
        </w:rPr>
        <w:t xml:space="preserve">what you do, your family, </w:t>
      </w:r>
      <w:r w:rsidR="005361D1">
        <w:rPr>
          <w:rFonts w:eastAsia="Times New Roman" w:cstheme="minorHAnsi"/>
          <w:lang w:eastAsia="en-GB"/>
        </w:rPr>
        <w:t xml:space="preserve">possibly </w:t>
      </w:r>
      <w:r w:rsidRPr="00D61534">
        <w:rPr>
          <w:rFonts w:eastAsia="Times New Roman" w:cstheme="minorHAnsi"/>
          <w:lang w:eastAsia="en-GB"/>
        </w:rPr>
        <w:t xml:space="preserve">your employers, your habits, your problems and diagnoses, the reasons you seek help, your appointments, </w:t>
      </w:r>
      <w:r w:rsidR="00274009" w:rsidRPr="00D61534">
        <w:rPr>
          <w:rFonts w:eastAsia="Times New Roman" w:cstheme="minorHAnsi"/>
          <w:lang w:eastAsia="en-GB"/>
        </w:rPr>
        <w:t xml:space="preserve">if you have a </w:t>
      </w:r>
      <w:proofErr w:type="spellStart"/>
      <w:r w:rsidR="00274009" w:rsidRPr="00D61534">
        <w:rPr>
          <w:rFonts w:eastAsia="Times New Roman" w:cstheme="minorHAnsi"/>
          <w:lang w:eastAsia="en-GB"/>
        </w:rPr>
        <w:t>carer</w:t>
      </w:r>
      <w:proofErr w:type="spellEnd"/>
      <w:r w:rsidR="00274009" w:rsidRPr="00D61534">
        <w:rPr>
          <w:rFonts w:eastAsia="Times New Roman" w:cstheme="minorHAnsi"/>
          <w:lang w:eastAsia="en-GB"/>
        </w:rPr>
        <w:t xml:space="preserve">, </w:t>
      </w:r>
      <w:r w:rsidRPr="00D61534">
        <w:rPr>
          <w:rFonts w:eastAsia="Times New Roman" w:cstheme="minorHAnsi"/>
          <w:lang w:eastAsia="en-GB"/>
        </w:rPr>
        <w:t>where you are seen and when you are seen, who by, 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 xml:space="preserve">care workers, within and without the NHS as well as comments and aide memoires reasonably made by healthcare professionals in this practice who are appropriately involved in your health care. </w:t>
      </w:r>
      <w:r w:rsidR="00451EBC">
        <w:rPr>
          <w:rFonts w:eastAsia="Times New Roman" w:cstheme="minorHAnsi"/>
          <w:lang w:eastAsia="en-GB"/>
        </w:rPr>
        <w:t>All of this data helps us in providing you with the best possible care.</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1A1A8244" w14:textId="123DE934" w:rsidR="009232D0" w:rsidRDefault="009232D0" w:rsidP="009232D0">
      <w:pPr>
        <w:spacing w:after="0" w:line="240" w:lineRule="auto"/>
        <w:rPr>
          <w:rFonts w:eastAsia="Calibri" w:cstheme="minorHAnsi"/>
          <w:lang w:eastAsia="en-GB"/>
        </w:rPr>
      </w:pPr>
      <w:r w:rsidRPr="00D61534">
        <w:rPr>
          <w:rFonts w:eastAsia="Calibri" w:cstheme="minorHAnsi"/>
          <w:lang w:eastAsia="en-GB"/>
        </w:rPr>
        <w:t>When registering for NHS care, all patients who receive NHS car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6C281D4B" w14:textId="59F8C94B" w:rsidR="000A6D11" w:rsidRDefault="000A6D11" w:rsidP="009232D0">
      <w:pPr>
        <w:spacing w:after="0" w:line="240" w:lineRule="auto"/>
        <w:rPr>
          <w:rFonts w:eastAsia="Calibri" w:cstheme="minorHAnsi"/>
          <w:lang w:eastAsia="en-GB"/>
        </w:rPr>
      </w:pPr>
    </w:p>
    <w:p w14:paraId="550D6F89" w14:textId="77777777" w:rsidR="00582947" w:rsidRDefault="00582947" w:rsidP="009232D0">
      <w:pPr>
        <w:spacing w:after="0" w:line="240" w:lineRule="auto"/>
        <w:rPr>
          <w:rFonts w:eastAsia="Calibri" w:cstheme="minorHAnsi"/>
          <w:b/>
          <w:bCs/>
          <w:lang w:eastAsia="en-GB"/>
        </w:rPr>
      </w:pPr>
    </w:p>
    <w:p w14:paraId="6E9111AF" w14:textId="77777777" w:rsidR="00582947" w:rsidRDefault="00582947"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lastRenderedPageBreak/>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1E73044F" w:rsidR="000B0F30" w:rsidRDefault="000B0F30" w:rsidP="009232D0">
      <w:pPr>
        <w:spacing w:after="0" w:line="240" w:lineRule="auto"/>
        <w:rPr>
          <w:rFonts w:eastAsia="Calibri" w:cstheme="minorHAnsi"/>
          <w:lang w:eastAsia="en-GB"/>
        </w:rPr>
      </w:pPr>
      <w:r>
        <w:rPr>
          <w:rFonts w:eastAsia="Calibri" w:cstheme="minorHAnsi"/>
          <w:lang w:eastAsia="en-GB"/>
        </w:rPr>
        <w:t>We hold and process your 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Anonymised and pseudon</w:t>
      </w:r>
      <w:r w:rsidR="001F2A51">
        <w:rPr>
          <w:rFonts w:eastAsia="Calibri" w:cstheme="minorHAnsi"/>
          <w:lang w:eastAsia="en-GB"/>
        </w:rPr>
        <w:t>ymised patient data</w:t>
      </w:r>
      <w:r w:rsidR="00F70ABF">
        <w:rPr>
          <w:rFonts w:eastAsia="Calibri" w:cstheme="minorHAnsi"/>
          <w:lang w:eastAsia="en-GB"/>
        </w:rPr>
        <w:t>, in other words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6209218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AD5C31">
        <w:rPr>
          <w:rFonts w:eastAsia="Calibri" w:cstheme="minorHAnsi"/>
          <w:lang w:eastAsia="en-GB"/>
        </w:rPr>
        <w:t>ing and developing new tre</w:t>
      </w:r>
      <w:r w:rsidR="00F733F9">
        <w:rPr>
          <w:rFonts w:eastAsia="Calibri" w:cstheme="minorHAnsi"/>
          <w:lang w:eastAsia="en-GB"/>
        </w:rPr>
        <w:t>a</w:t>
      </w:r>
      <w:r w:rsidR="00AD5C31">
        <w:rPr>
          <w:rFonts w:eastAsia="Calibri" w:cstheme="minorHAnsi"/>
          <w:lang w:eastAsia="en-GB"/>
        </w:rPr>
        <w:t>tments</w:t>
      </w:r>
    </w:p>
    <w:p w14:paraId="28EA5677" w14:textId="61724F25" w:rsidR="00AD5C31" w:rsidRDefault="00AD5C31" w:rsidP="009232D0">
      <w:pPr>
        <w:spacing w:after="0" w:line="240" w:lineRule="auto"/>
        <w:rPr>
          <w:rFonts w:eastAsia="Calibri" w:cstheme="minorHAnsi"/>
          <w:lang w:eastAsia="en-GB"/>
        </w:rPr>
      </w:pPr>
      <w:r>
        <w:rPr>
          <w:rFonts w:eastAsia="Calibri" w:cstheme="minorHAnsi"/>
          <w:lang w:eastAsia="en-GB"/>
        </w:rPr>
        <w:tab/>
        <w:t>P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003982B9"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395890F4" w14:textId="753C63C6" w:rsidR="00F733F9" w:rsidRDefault="00F733F9" w:rsidP="009232D0">
      <w:pPr>
        <w:spacing w:after="0" w:line="240" w:lineRule="auto"/>
        <w:rPr>
          <w:rFonts w:eastAsia="Calibri" w:cstheme="minorHAnsi"/>
          <w:lang w:eastAsia="en-GB"/>
        </w:rPr>
      </w:pPr>
      <w:r>
        <w:rPr>
          <w:rFonts w:eastAsia="Calibri" w:cstheme="minorHAnsi"/>
          <w:lang w:eastAsia="en-GB"/>
        </w:rPr>
        <w:tab/>
      </w:r>
      <w:r w:rsidR="008E3E61">
        <w:rPr>
          <w:rFonts w:eastAsia="Calibri" w:cstheme="minorHAnsi"/>
          <w:lang w:eastAsia="en-GB"/>
        </w:rPr>
        <w:t>Planning future services.</w:t>
      </w:r>
    </w:p>
    <w:p w14:paraId="3BA73360" w14:textId="77777777" w:rsidR="008E3E61" w:rsidRDefault="008E3E61" w:rsidP="009232D0">
      <w:pPr>
        <w:spacing w:after="0" w:line="240" w:lineRule="auto"/>
        <w:rPr>
          <w:rFonts w:eastAsia="Calibri" w:cstheme="minorHAnsi"/>
          <w:lang w:eastAsia="en-GB"/>
        </w:rPr>
      </w:pPr>
    </w:p>
    <w:p w14:paraId="28CC8E74" w14:textId="716FF003" w:rsidR="008E3E61" w:rsidRPr="000B0F30" w:rsidRDefault="008E3E61" w:rsidP="009232D0">
      <w:pPr>
        <w:spacing w:after="0" w:line="240" w:lineRule="auto"/>
        <w:rPr>
          <w:rFonts w:eastAsia="Calibri" w:cstheme="minorHAnsi"/>
          <w:lang w:eastAsia="en-GB"/>
        </w:rPr>
      </w:pPr>
      <w:r>
        <w:rPr>
          <w:rFonts w:eastAsia="Calibri" w:cstheme="minorHAnsi"/>
          <w:lang w:eastAsia="en-GB"/>
        </w:rPr>
        <w:t>Further details are provided below</w:t>
      </w:r>
      <w:r w:rsidR="00A97367">
        <w:rPr>
          <w:rFonts w:eastAsia="Calibri" w:cstheme="minorHAnsi"/>
          <w:lang w:eastAsia="en-GB"/>
        </w:rPr>
        <w:t xml:space="preserve">. You also have a choice </w:t>
      </w:r>
      <w:r w:rsidR="00FD4C73">
        <w:rPr>
          <w:rFonts w:eastAsia="Calibri" w:cstheme="minorHAnsi"/>
          <w:lang w:eastAsia="en-GB"/>
        </w:rPr>
        <w:t xml:space="preserve">over whether you wish to </w:t>
      </w:r>
      <w:r w:rsidR="00D81E20">
        <w:rPr>
          <w:rFonts w:eastAsia="Calibri" w:cstheme="minorHAnsi"/>
          <w:lang w:eastAsia="en-GB"/>
        </w:rPr>
        <w:t>use your confidential data – i.e</w:t>
      </w:r>
      <w:r w:rsidR="00D12822">
        <w:rPr>
          <w:rFonts w:eastAsia="Calibri" w:cstheme="minorHAnsi"/>
          <w:lang w:eastAsia="en-GB"/>
        </w:rPr>
        <w:t>. data that CAN be traced back to you</w:t>
      </w:r>
      <w:r w:rsidR="00E817D2">
        <w:rPr>
          <w:rFonts w:eastAsia="Calibri" w:cstheme="minorHAnsi"/>
          <w:lang w:eastAsia="en-GB"/>
        </w:rPr>
        <w:t xml:space="preserve"> for these purposes</w:t>
      </w:r>
      <w:r w:rsidR="00EE6E72">
        <w:rPr>
          <w:rFonts w:eastAsia="Calibri" w:cstheme="minorHAnsi"/>
          <w:lang w:eastAsia="en-GB"/>
        </w:rPr>
        <w:t xml:space="preserve">. If you are </w:t>
      </w:r>
      <w:r w:rsidR="00D50498">
        <w:rPr>
          <w:rFonts w:eastAsia="Calibri" w:cstheme="minorHAnsi"/>
          <w:lang w:eastAsia="en-GB"/>
        </w:rPr>
        <w:t>content with this then you do not need to do anything. If you are not sure</w:t>
      </w:r>
      <w:r w:rsidR="00210E2C">
        <w:rPr>
          <w:rFonts w:eastAsia="Calibri" w:cstheme="minorHAnsi"/>
          <w:lang w:eastAsia="en-GB"/>
        </w:rPr>
        <w:t xml:space="preserve"> or wish to opt out</w:t>
      </w:r>
      <w:r w:rsidR="00D12822">
        <w:rPr>
          <w:rFonts w:eastAsia="Calibri" w:cstheme="minorHAnsi"/>
          <w:lang w:eastAsia="en-GB"/>
        </w:rPr>
        <w:t>, please see</w:t>
      </w:r>
      <w:r w:rsidR="00210D5E">
        <w:rPr>
          <w:rFonts w:eastAsia="Calibri" w:cstheme="minorHAnsi"/>
          <w:lang w:eastAsia="en-GB"/>
        </w:rPr>
        <w:t xml:space="preserve"> section on </w:t>
      </w:r>
      <w:r w:rsidR="00210D5E">
        <w:rPr>
          <w:rFonts w:eastAsia="Calibri" w:cstheme="minorHAnsi"/>
          <w:b/>
          <w:bCs/>
          <w:lang w:eastAsia="en-GB"/>
        </w:rPr>
        <w:t xml:space="preserve">Opting-Out of Research and Planning </w:t>
      </w:r>
      <w:r w:rsidR="00210D5E">
        <w:rPr>
          <w:rFonts w:eastAsia="Calibri" w:cstheme="minorHAnsi"/>
          <w:lang w:eastAsia="en-GB"/>
        </w:rPr>
        <w:t>below.</w:t>
      </w:r>
      <w:r w:rsidR="00D12822">
        <w:rPr>
          <w:rFonts w:eastAsia="Calibri" w:cstheme="minorHAnsi"/>
          <w:lang w:eastAsia="en-GB"/>
        </w:rPr>
        <w:t xml:space="preserve"> </w:t>
      </w:r>
    </w:p>
    <w:p w14:paraId="06308495" w14:textId="55A08446" w:rsidR="00D95B9A" w:rsidRPr="00D61534" w:rsidRDefault="00D95B9A" w:rsidP="009232D0">
      <w:pPr>
        <w:spacing w:after="0" w:line="240" w:lineRule="auto"/>
        <w:rPr>
          <w:rFonts w:eastAsia="Calibri" w:cstheme="minorHAnsi"/>
          <w:lang w:eastAsia="en-GB"/>
        </w:rPr>
      </w:pPr>
    </w:p>
    <w:p w14:paraId="3E4A9B51" w14:textId="748F73F6" w:rsidR="009232D0" w:rsidRPr="00D61534" w:rsidRDefault="009232D0" w:rsidP="00550C93">
      <w:pPr>
        <w:spacing w:after="0" w:line="240" w:lineRule="auto"/>
        <w:outlineLvl w:val="0"/>
        <w:rPr>
          <w:rFonts w:eastAsia="Times New Roman" w:cstheme="minorHAnsi"/>
          <w:b/>
          <w:lang w:eastAsia="en-GB"/>
        </w:rPr>
      </w:pPr>
      <w:proofErr w:type="gramStart"/>
      <w:r w:rsidRPr="00D61534">
        <w:rPr>
          <w:rFonts w:eastAsia="Times New Roman" w:cstheme="minorHAnsi"/>
          <w:b/>
          <w:lang w:eastAsia="en-GB"/>
        </w:rPr>
        <w:t>Who we share information with.</w:t>
      </w:r>
      <w:proofErr w:type="gramEnd"/>
    </w:p>
    <w:p w14:paraId="1DB9FAE5" w14:textId="77777777" w:rsidR="005C23B0" w:rsidRDefault="005C23B0" w:rsidP="009232D0">
      <w:pPr>
        <w:spacing w:after="0" w:line="240" w:lineRule="auto"/>
        <w:rPr>
          <w:rFonts w:eastAsia="Times New Roman" w:cstheme="minorHAnsi"/>
          <w:lang w:eastAsia="en-GB"/>
        </w:rPr>
      </w:pPr>
    </w:p>
    <w:p w14:paraId="4029E7C2" w14:textId="5CAB3849"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3FEF1BB"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98728AB"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data, within the practice and with those others outside the practice 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9232D0" w:rsidRPr="00D61534">
        <w:rPr>
          <w:rFonts w:eastAsia="Times New Roman" w:cstheme="minorHAnsi"/>
          <w:lang w:eastAsia="en-GB"/>
        </w:rPr>
        <w:t xml:space="preserve"> h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170F697D"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6F31AF">
        <w:rPr>
          <w:rFonts w:eastAsia="Times New Roman" w:cstheme="minorHAnsi"/>
          <w:lang w:eastAsia="en-GB"/>
        </w:rPr>
        <w:t xml:space="preserve">The summary also contains details of your rights in relation to your data </w:t>
      </w:r>
      <w:r w:rsidR="002E64C9">
        <w:rPr>
          <w:rFonts w:eastAsia="Times New Roman" w:cstheme="minorHAnsi"/>
          <w:lang w:eastAsia="en-GB"/>
        </w:rPr>
        <w:t>under the Act and how to exercise them.</w:t>
      </w:r>
    </w:p>
    <w:p w14:paraId="454EAFD6" w14:textId="76BC6CE5" w:rsidR="00136E33" w:rsidRDefault="00136E33" w:rsidP="00201023">
      <w:pPr>
        <w:spacing w:after="0" w:line="240" w:lineRule="auto"/>
        <w:rPr>
          <w:rFonts w:eastAsia="Times New Roman" w:cstheme="minorHAnsi"/>
          <w:lang w:eastAsia="en-GB"/>
        </w:rPr>
      </w:pPr>
    </w:p>
    <w:p w14:paraId="35AA8A53" w14:textId="6E79A30C"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7B58017F"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d 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600EAA1D"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 have your current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3FB14A98"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p>
    <w:p w14:paraId="11DB9B28" w14:textId="77777777" w:rsidR="00210D5E" w:rsidRDefault="00210D5E" w:rsidP="00201023">
      <w:pPr>
        <w:spacing w:after="0" w:line="240" w:lineRule="auto"/>
        <w:rPr>
          <w:rFonts w:eastAsia="Times New Roman" w:cstheme="minorHAnsi"/>
          <w:b/>
          <w:bCs/>
          <w:lang w:eastAsia="en-GB"/>
        </w:rPr>
      </w:pPr>
    </w:p>
    <w:p w14:paraId="571E1EF9" w14:textId="33745B34" w:rsidR="004471D7" w:rsidRDefault="004471D7" w:rsidP="00201023">
      <w:pPr>
        <w:spacing w:after="0" w:line="240" w:lineRule="auto"/>
        <w:rPr>
          <w:rFonts w:eastAsia="Times New Roman" w:cstheme="minorHAnsi"/>
          <w:b/>
          <w:bCs/>
          <w:lang w:eastAsia="en-GB"/>
        </w:rPr>
      </w:pPr>
      <w:r>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4CF43F5B"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reviews of medicines prescribed to its patients</w:t>
      </w:r>
      <w:r w:rsidR="00EF1598">
        <w:rPr>
          <w:rFonts w:eastAsia="Times New Roman" w:cstheme="minorHAnsi"/>
          <w:lang w:eastAsia="en-GB"/>
        </w:rPr>
        <w:t xml:space="preserve">. Reviews of this data allow us to test and update our 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150224">
        <w:rPr>
          <w:rFonts w:eastAsia="Times New Roman" w:cstheme="minorHAnsi"/>
          <w:lang w:eastAsia="en-GB"/>
        </w:rPr>
        <w:t>the local Medicine Management Team.</w:t>
      </w:r>
    </w:p>
    <w:p w14:paraId="17D0840F" w14:textId="3566FCCE" w:rsidR="002A6A75" w:rsidRDefault="002A6A75"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77DE19D4" w14:textId="1063661E" w:rsidR="002A6A75"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 </w:t>
      </w:r>
      <w:r w:rsidR="00DC2830">
        <w:rPr>
          <w:rFonts w:eastAsia="Times New Roman" w:cstheme="minorHAnsi"/>
          <w:lang w:eastAsia="en-GB"/>
        </w:rPr>
        <w:t xml:space="preserve">However, under the 2018 Data Protection Act, 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of this,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185E4FFD" w:rsidR="008B62D0" w:rsidRPr="00213CD6"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3F8BEDF" w14:textId="70785070" w:rsidR="000375C1" w:rsidRDefault="000375C1" w:rsidP="009232D0">
      <w:pPr>
        <w:spacing w:after="0" w:line="240" w:lineRule="auto"/>
        <w:rPr>
          <w:rFonts w:eastAsia="Times New Roman" w:cstheme="minorHAnsi"/>
          <w:strike/>
          <w:lang w:eastAsia="en-GB"/>
        </w:rPr>
      </w:pPr>
    </w:p>
    <w:p w14:paraId="35D08CDD" w14:textId="1065821F" w:rsidR="00561E6D" w:rsidRDefault="00561E6D" w:rsidP="009232D0">
      <w:pPr>
        <w:spacing w:after="0" w:line="240" w:lineRule="auto"/>
        <w:rPr>
          <w:b/>
          <w:bCs/>
        </w:rPr>
      </w:pPr>
      <w:r>
        <w:rPr>
          <w:b/>
          <w:bCs/>
        </w:rPr>
        <w:t>Data Opt-Outs (The National Data Opt-out)</w:t>
      </w:r>
    </w:p>
    <w:p w14:paraId="213DAB8A" w14:textId="77777777" w:rsidR="00561E6D" w:rsidRDefault="00561E6D" w:rsidP="009232D0">
      <w:pPr>
        <w:spacing w:after="0" w:line="240" w:lineRule="auto"/>
        <w:rPr>
          <w:rFonts w:eastAsia="Times New Roman" w:cstheme="minorHAnsi"/>
          <w:b/>
          <w:bCs/>
          <w:lang w:eastAsia="en-GB"/>
        </w:rPr>
      </w:pPr>
    </w:p>
    <w:p w14:paraId="28777469" w14:textId="450A1F75" w:rsidR="00561E6D" w:rsidRDefault="00F73136" w:rsidP="009232D0">
      <w:pPr>
        <w:spacing w:after="0" w:line="240" w:lineRule="auto"/>
      </w:pPr>
      <w:r>
        <w:rPr>
          <w:rFonts w:eastAsia="Times New Roman" w:cstheme="minorHAnsi"/>
          <w:lang w:eastAsia="en-GB"/>
        </w:rPr>
        <w:t xml:space="preserve">You can opt-out from having your </w:t>
      </w:r>
      <w:r w:rsidR="005257BC">
        <w:rPr>
          <w:rFonts w:eastAsia="Times New Roman" w:cstheme="minorHAnsi"/>
          <w:lang w:eastAsia="en-GB"/>
        </w:rPr>
        <w:t xml:space="preserve">confidential data (i.e. data that can identify you) </w:t>
      </w:r>
      <w:r w:rsidR="00D12E73">
        <w:rPr>
          <w:rFonts w:eastAsia="Times New Roman" w:cstheme="minorHAnsi"/>
          <w:lang w:eastAsia="en-GB"/>
        </w:rPr>
        <w:t xml:space="preserve">being used for purposes beyond </w:t>
      </w:r>
      <w:r w:rsidR="005A5482">
        <w:rPr>
          <w:rFonts w:eastAsia="Times New Roman" w:cstheme="minorHAnsi"/>
          <w:lang w:eastAsia="en-GB"/>
        </w:rPr>
        <w:t>direct care</w:t>
      </w:r>
      <w:r w:rsidR="00B272C9">
        <w:rPr>
          <w:rFonts w:eastAsia="Times New Roman" w:cstheme="minorHAnsi"/>
          <w:lang w:eastAsia="en-GB"/>
        </w:rPr>
        <w:t>,</w:t>
      </w:r>
      <w:r w:rsidR="000C55E6">
        <w:rPr>
          <w:rFonts w:eastAsia="Times New Roman" w:cstheme="minorHAnsi"/>
          <w:lang w:eastAsia="en-GB"/>
        </w:rPr>
        <w:t xml:space="preserve"> such as </w:t>
      </w:r>
      <w:r w:rsidR="005F2CD6">
        <w:rPr>
          <w:rFonts w:eastAsia="Times New Roman" w:cstheme="minorHAnsi"/>
          <w:lang w:eastAsia="en-GB"/>
        </w:rPr>
        <w:t>research an</w:t>
      </w:r>
      <w:r w:rsidR="00822B00">
        <w:rPr>
          <w:rFonts w:eastAsia="Times New Roman" w:cstheme="minorHAnsi"/>
          <w:lang w:eastAsia="en-GB"/>
        </w:rPr>
        <w:t>d</w:t>
      </w:r>
      <w:r w:rsidR="005F2CD6">
        <w:rPr>
          <w:rFonts w:eastAsia="Times New Roman" w:cstheme="minorHAnsi"/>
          <w:lang w:eastAsia="en-GB"/>
        </w:rPr>
        <w:t xml:space="preserve"> planning</w:t>
      </w:r>
      <w:r w:rsidR="005A5482">
        <w:rPr>
          <w:rFonts w:eastAsia="Times New Roman" w:cstheme="minorHAnsi"/>
          <w:lang w:eastAsia="en-GB"/>
        </w:rPr>
        <w:t xml:space="preserve">. </w:t>
      </w:r>
      <w:r w:rsidR="00561E6D">
        <w:t xml:space="preserve">Those patients who previously registered a data opt-out with this practice have had their preferences carried over as part of the National Data Opt-out administered by NHS Digital. </w:t>
      </w:r>
    </w:p>
    <w:p w14:paraId="30CE1C03" w14:textId="77777777" w:rsidR="00561E6D" w:rsidRDefault="00561E6D" w:rsidP="009232D0">
      <w:pPr>
        <w:spacing w:after="0" w:line="240" w:lineRule="auto"/>
      </w:pPr>
    </w:p>
    <w:p w14:paraId="6A71B5F9" w14:textId="09B99D24" w:rsidR="00197BB3" w:rsidRDefault="00561E6D" w:rsidP="009232D0">
      <w:pPr>
        <w:spacing w:after="0" w:line="240" w:lineRule="auto"/>
      </w:pPr>
      <w:r>
        <w:t>You can check or change your preferences at</w:t>
      </w:r>
      <w:r w:rsidR="00AE3ADA">
        <w:rPr>
          <w:rFonts w:eastAsia="Times New Roman" w:cstheme="minorHAnsi"/>
          <w:lang w:eastAsia="en-GB"/>
        </w:rPr>
        <w:t xml:space="preserve"> </w:t>
      </w:r>
      <w:hyperlink r:id="rId9" w:history="1">
        <w:r w:rsidR="00EE6E72" w:rsidRPr="006226C2">
          <w:rPr>
            <w:rStyle w:val="Hyperlink"/>
            <w:rFonts w:ascii="Arial" w:hAnsi="Arial" w:cs="Arial"/>
            <w:shd w:val="clear" w:color="auto" w:fill="F0F4F5"/>
          </w:rPr>
          <w:t>www.nhs.uk/your-nhs-data-matters</w:t>
        </w:r>
      </w:hyperlink>
      <w:r w:rsidR="00D46811" w:rsidRPr="002E07E4">
        <w:t xml:space="preserve"> on</w:t>
      </w:r>
      <w:r w:rsidR="00D46811" w:rsidRPr="00D46811">
        <w:t xml:space="preserve">-line and </w:t>
      </w:r>
      <w:r w:rsidR="005F2CD6">
        <w:t xml:space="preserve">read the information and </w:t>
      </w:r>
      <w:r w:rsidR="00D46811" w:rsidRPr="00D46811">
        <w:t>follow the instructions</w:t>
      </w:r>
      <w:r w:rsidR="005F2CD6">
        <w:t xml:space="preserve"> if </w:t>
      </w:r>
      <w:r w:rsidR="00197BB3">
        <w:t>you wish to opt out.</w:t>
      </w:r>
      <w:r w:rsidR="00822B00">
        <w:t xml:space="preserve"> </w:t>
      </w:r>
      <w:r w:rsidR="00C44ECF">
        <w:t>This opt-out is recorded against your NHS number on the NHS ‘spine’.</w:t>
      </w:r>
    </w:p>
    <w:p w14:paraId="145FCCA8" w14:textId="77777777" w:rsidR="00B272C9" w:rsidRDefault="00B272C9" w:rsidP="009232D0">
      <w:pPr>
        <w:spacing w:after="0" w:line="240" w:lineRule="auto"/>
      </w:pPr>
    </w:p>
    <w:p w14:paraId="005E69CF" w14:textId="78F59733" w:rsidR="00197BB3" w:rsidRDefault="00197BB3" w:rsidP="009232D0">
      <w:pPr>
        <w:spacing w:after="0" w:line="240" w:lineRule="auto"/>
      </w:pPr>
      <w:r>
        <w:t>There are some situations where the opt-out will not apply.</w:t>
      </w:r>
      <w:r w:rsidR="006247AF">
        <w:t xml:space="preserve"> These include:</w:t>
      </w:r>
    </w:p>
    <w:p w14:paraId="00B673AC" w14:textId="72802F93" w:rsidR="006247AF" w:rsidRDefault="006247AF" w:rsidP="009232D0">
      <w:pPr>
        <w:spacing w:after="0" w:line="240" w:lineRule="auto"/>
      </w:pPr>
    </w:p>
    <w:p w14:paraId="3AAE0D0B" w14:textId="696C3BF2" w:rsidR="006247AF" w:rsidRDefault="004336C9" w:rsidP="00A95572">
      <w:pPr>
        <w:pStyle w:val="ListParagraph"/>
        <w:numPr>
          <w:ilvl w:val="1"/>
          <w:numId w:val="7"/>
        </w:numPr>
        <w:spacing w:after="0" w:line="240" w:lineRule="auto"/>
        <w:jc w:val="both"/>
      </w:pPr>
      <w:r>
        <w:lastRenderedPageBreak/>
        <w:t>Situations where data is needed in the “public interest”</w:t>
      </w:r>
      <w:r w:rsidR="00FD281F">
        <w:t xml:space="preserve">, </w:t>
      </w:r>
      <w:proofErr w:type="spellStart"/>
      <w:r w:rsidR="00FD281F">
        <w:t>e.g</w:t>
      </w:r>
      <w:proofErr w:type="spellEnd"/>
      <w:r w:rsidR="00FD281F">
        <w:t xml:space="preserve"> in cases of epidemic </w:t>
      </w:r>
      <w:r w:rsidR="00CC78CD">
        <w:t>where communicable diseases need to be diagnosed and the</w:t>
      </w:r>
      <w:r w:rsidR="003C4BB0">
        <w:t xml:space="preserve"> spread of their infection prevented or controlled</w:t>
      </w:r>
      <w:r w:rsidR="00E32F36">
        <w:t>;</w:t>
      </w:r>
    </w:p>
    <w:p w14:paraId="77F3D87B" w14:textId="784B14E6" w:rsidR="00E32F36" w:rsidRDefault="00E32F36" w:rsidP="00A95572">
      <w:pPr>
        <w:pStyle w:val="ListParagraph"/>
        <w:numPr>
          <w:ilvl w:val="1"/>
          <w:numId w:val="7"/>
        </w:numPr>
        <w:spacing w:after="0" w:line="240" w:lineRule="auto"/>
        <w:jc w:val="both"/>
      </w:pPr>
      <w:r>
        <w:t>To monitor and deliver vaccination programmes</w:t>
      </w:r>
    </w:p>
    <w:p w14:paraId="617AC276" w14:textId="773B35FA" w:rsidR="00E32F36" w:rsidRDefault="00B272C9" w:rsidP="00A95572">
      <w:pPr>
        <w:pStyle w:val="ListParagraph"/>
        <w:numPr>
          <w:ilvl w:val="1"/>
          <w:numId w:val="7"/>
        </w:numPr>
        <w:spacing w:after="0" w:line="240" w:lineRule="auto"/>
        <w:jc w:val="both"/>
      </w:pPr>
      <w:r>
        <w:t>To m</w:t>
      </w:r>
      <w:r w:rsidR="00E32F36">
        <w:t xml:space="preserve">anage </w:t>
      </w:r>
      <w:r w:rsidR="00215934">
        <w:t>risks of infection from food or water supplies or the environment.</w:t>
      </w:r>
    </w:p>
    <w:p w14:paraId="3344E893" w14:textId="77777777" w:rsidR="005968F6" w:rsidRDefault="005968F6" w:rsidP="00A25C86">
      <w:pPr>
        <w:spacing w:after="0" w:line="240" w:lineRule="auto"/>
      </w:pPr>
    </w:p>
    <w:p w14:paraId="6E0FF6C3" w14:textId="223B13E5" w:rsidR="005968F6" w:rsidRDefault="005968F6" w:rsidP="00A25C86">
      <w:pPr>
        <w:spacing w:after="0" w:line="240" w:lineRule="auto"/>
        <w:rPr>
          <w:color w:val="002060"/>
        </w:rPr>
      </w:pPr>
      <w:r>
        <w:t xml:space="preserve">You can find out more </w:t>
      </w:r>
      <w:r w:rsidR="004F4123">
        <w:t xml:space="preserve">about how your patient information is used at </w:t>
      </w:r>
      <w:hyperlink r:id="rId10" w:history="1">
        <w:r w:rsidR="00A25C86" w:rsidRPr="00E543C3">
          <w:rPr>
            <w:rStyle w:val="Hyperlink"/>
            <w:rFonts w:asciiTheme="minorHAnsi" w:hAnsiTheme="minorHAnsi" w:cstheme="minorBidi"/>
          </w:rPr>
          <w:t>https://www.hra.nhs.uk/information-about-patients/</w:t>
        </w:r>
      </w:hyperlink>
      <w:r w:rsidR="007E6A2E">
        <w:t xml:space="preserve"> and </w:t>
      </w:r>
      <w:r w:rsidR="001335E7" w:rsidRPr="00A25C86">
        <w:rPr>
          <w:color w:val="002060"/>
        </w:rPr>
        <w:t>https//understandingpatinetdata.org</w:t>
      </w:r>
      <w:r w:rsidR="00A25C86" w:rsidRPr="00A25C86">
        <w:rPr>
          <w:color w:val="002060"/>
        </w:rPr>
        <w:t>.uk/what-you-need-know.</w:t>
      </w:r>
    </w:p>
    <w:p w14:paraId="4F76F136" w14:textId="019D9CF3" w:rsidR="006226C2" w:rsidRDefault="006226C2" w:rsidP="00A25C86">
      <w:pPr>
        <w:spacing w:after="0" w:line="240" w:lineRule="auto"/>
        <w:rPr>
          <w:color w:val="002060"/>
        </w:rPr>
      </w:pPr>
    </w:p>
    <w:p w14:paraId="492A1353" w14:textId="007E7F72" w:rsidR="00A25C86" w:rsidRDefault="00DF23B3" w:rsidP="00A25C86">
      <w:pPr>
        <w:spacing w:after="0" w:line="240" w:lineRule="auto"/>
      </w:pPr>
      <w:r w:rsidRPr="00DF23B3">
        <w:t>Please note that you can change your choice at any time</w:t>
      </w:r>
      <w:r w:rsidR="00136E33">
        <w:t>.</w:t>
      </w:r>
    </w:p>
    <w:p w14:paraId="0FEBF08A" w14:textId="6977937B" w:rsidR="00815A51" w:rsidRDefault="00815A51" w:rsidP="00A25C86">
      <w:pPr>
        <w:spacing w:after="0" w:line="240" w:lineRule="auto"/>
      </w:pPr>
    </w:p>
    <w:p w14:paraId="2B61C79D" w14:textId="47EC4FAC" w:rsidR="00815A51" w:rsidRPr="00DF23B3" w:rsidRDefault="00815A51" w:rsidP="00A25C86">
      <w:pPr>
        <w:spacing w:after="0" w:line="240" w:lineRule="auto"/>
      </w:pPr>
      <w:r>
        <w:t xml:space="preserve">All health and care organisations have until </w:t>
      </w:r>
      <w:r w:rsidR="004B3F89">
        <w:t>2020 to put systems and processes in place to be compliant with the provisions of the national opt</w:t>
      </w:r>
      <w:r w:rsidR="00DA7271">
        <w:t xml:space="preserve">-out and </w:t>
      </w:r>
      <w:r w:rsidR="002B20E1">
        <w:t>a</w:t>
      </w:r>
      <w:r w:rsidR="00DA7271">
        <w:t xml:space="preserve">pply your choice to your data. This </w:t>
      </w:r>
      <w:r w:rsidR="00E42B09">
        <w:t>practice</w:t>
      </w:r>
      <w:r w:rsidR="00DA7271">
        <w:t xml:space="preserve"> is </w:t>
      </w:r>
      <w:r w:rsidR="002B20E1">
        <w:t>currently 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 xml:space="preserve">How long is the information </w:t>
      </w:r>
      <w:proofErr w:type="gramStart"/>
      <w:r>
        <w:rPr>
          <w:rStyle w:val="postal-code"/>
          <w:rFonts w:asciiTheme="minorHAnsi" w:hAnsiTheme="minorHAnsi" w:cstheme="minorHAnsi"/>
          <w:b/>
          <w:bCs/>
          <w:sz w:val="22"/>
          <w:szCs w:val="22"/>
        </w:rPr>
        <w:t>retained ?</w:t>
      </w:r>
      <w:proofErr w:type="gramEnd"/>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01A92E44" w:rsidR="009232D0" w:rsidRPr="00D61534" w:rsidRDefault="005B2A69">
            <w:r>
              <w:t>……………………..</w:t>
            </w:r>
            <w:r w:rsidR="00751E40">
              <w:t xml:space="preserve"> Practice</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68258323" w:rsidR="00937760" w:rsidRPr="00D61534" w:rsidRDefault="00376992">
            <w:r>
              <w:t>chpatients@jem-gdpr.co.uk</w:t>
            </w:r>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7C2A89A" w:rsidR="009232D0" w:rsidRPr="00D61534" w:rsidRDefault="009232D0">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14AA9695" w:rsidR="009232D0" w:rsidRPr="00D61534" w:rsidRDefault="009232D0" w:rsidP="009232D0">
            <w:r w:rsidRPr="00D61534">
              <w:t xml:space="preserve">The processing of personal data in the delivery of direct care and for providers’ administrative purposes in this surgery and in support of direct care elsewhere is supported under the following Article 6 and 9 </w:t>
            </w:r>
            <w:r w:rsidRPr="00D61534">
              <w:lastRenderedPageBreak/>
              <w:t>conditions of the GDPR:</w:t>
            </w:r>
          </w:p>
          <w:p w14:paraId="6F5F812E" w14:textId="77777777" w:rsidR="009232D0" w:rsidRPr="00D61534" w:rsidRDefault="009232D0" w:rsidP="009232D0"/>
          <w:p w14:paraId="3FCB06CE" w14:textId="3DEBC49C" w:rsidR="009232D0" w:rsidRPr="00D61534" w:rsidRDefault="009232D0" w:rsidP="009232D0">
            <w:r w:rsidRPr="00D61534">
              <w:t>Article 6(1)(e) ‘…necessary for the performance of a task carried out in the public interest or in the exercise of official authority…’.</w:t>
            </w:r>
          </w:p>
          <w:p w14:paraId="18E27B1A" w14:textId="77777777" w:rsidR="009232D0" w:rsidRPr="00D61534" w:rsidRDefault="009232D0" w:rsidP="009232D0"/>
          <w:p w14:paraId="22E744FD" w14:textId="6C26865C" w:rsidR="009232D0" w:rsidRPr="00D61534" w:rsidRDefault="009232D0" w:rsidP="009232D0">
            <w:r w:rsidRPr="00D61534">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77777777" w:rsidR="005662E4" w:rsidRPr="00D6153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6A6F1A67" w:rsidR="00F8729E" w:rsidRPr="00D61534" w:rsidRDefault="000375C1" w:rsidP="00F8729E">
            <w:pPr>
              <w:pStyle w:val="ListParagraph"/>
              <w:numPr>
                <w:ilvl w:val="0"/>
                <w:numId w:val="2"/>
              </w:numPr>
            </w:pPr>
            <w:r w:rsidRPr="00D61534">
              <w:t xml:space="preserve">Police &amp; Judicial Services </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77777777" w:rsidR="000375C1" w:rsidRPr="00D61534" w:rsidRDefault="000375C1" w:rsidP="000375C1">
            <w:pPr>
              <w:pStyle w:val="ListParagraph"/>
              <w:numPr>
                <w:ilvl w:val="0"/>
                <w:numId w:val="2"/>
              </w:numPr>
            </w:pPr>
            <w:r w:rsidRPr="00D61534">
              <w:t xml:space="preserve">Private Sector Providers </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t>Your right to object</w:t>
            </w:r>
          </w:p>
        </w:tc>
        <w:tc>
          <w:tcPr>
            <w:tcW w:w="6611" w:type="dxa"/>
            <w:shd w:val="clear" w:color="auto" w:fill="D9E2F3" w:themeFill="accent1" w:themeFillTint="33"/>
            <w:vAlign w:val="center"/>
          </w:tcPr>
          <w:p w14:paraId="36CA631A" w14:textId="1F1E7170" w:rsidR="009232D0" w:rsidRPr="00D61534" w:rsidRDefault="009232D0">
            <w:pPr>
              <w:rPr>
                <w:rFonts w:cstheme="minorHAnsi"/>
                <w:lang w:eastAsia="en-GB"/>
              </w:rPr>
            </w:pPr>
            <w:r w:rsidRPr="00D61534">
              <w:rPr>
                <w:rFonts w:cstheme="minorHAnsi"/>
                <w:lang w:eastAsia="en-GB"/>
              </w:rPr>
              <w:t>You have the right to object to some or all the information being processed</w:t>
            </w:r>
            <w:r w:rsidR="00437448" w:rsidRPr="00D61534">
              <w:rPr>
                <w:rFonts w:cstheme="minorHAnsi"/>
                <w:lang w:eastAsia="en-GB"/>
              </w:rPr>
              <w:t>, which is detailed under Article 21.</w:t>
            </w:r>
          </w:p>
          <w:p w14:paraId="3985EBA8" w14:textId="77777777" w:rsidR="009232D0" w:rsidRPr="00D61534" w:rsidRDefault="009232D0">
            <w:pPr>
              <w:rPr>
                <w:rFonts w:cstheme="minorHAnsi"/>
                <w:lang w:eastAsia="en-GB"/>
              </w:rPr>
            </w:pPr>
          </w:p>
          <w:p w14:paraId="0C65435B" w14:textId="76C03FB5" w:rsidR="00437448" w:rsidRPr="00D61534" w:rsidRDefault="009232D0">
            <w:pPr>
              <w:rPr>
                <w:rFonts w:cstheme="minorHAnsi"/>
                <w:lang w:eastAsia="en-GB"/>
              </w:rPr>
            </w:pPr>
            <w:r w:rsidRPr="00D61534">
              <w:rPr>
                <w:rFonts w:cstheme="minorHAnsi"/>
                <w:lang w:eastAsia="en-GB"/>
              </w:rPr>
              <w:t>Please contact the</w:t>
            </w:r>
            <w:r w:rsidR="00D7391D" w:rsidRPr="00D61534">
              <w:rPr>
                <w:rFonts w:cstheme="minorHAnsi"/>
                <w:lang w:eastAsia="en-GB"/>
              </w:rPr>
              <w:t xml:space="preserve"> practice who is the</w:t>
            </w:r>
            <w:r w:rsidRPr="00D61534">
              <w:rPr>
                <w:rFonts w:cstheme="minorHAnsi"/>
                <w:lang w:eastAsia="en-GB"/>
              </w:rPr>
              <w:t xml:space="preserve"> Data Controller</w:t>
            </w:r>
            <w:r w:rsidR="00CE104E" w:rsidRPr="00D61534">
              <w:rPr>
                <w:rFonts w:cstheme="minorHAnsi"/>
                <w:lang w:eastAsia="en-GB"/>
              </w:rPr>
              <w:t xml:space="preserve"> in the first instance or the Data Protection Officer</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41DB7E7F" w:rsidR="009232D0" w:rsidRPr="00D61534" w:rsidRDefault="00437448">
            <w:r w:rsidRPr="00D61534">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33CFA7D8" w14:textId="18C2B700" w:rsidR="00437448" w:rsidRPr="00D61534" w:rsidRDefault="00054A6D">
            <w:pPr>
              <w:rPr>
                <w:rFonts w:cstheme="minorHAnsi"/>
                <w:lang w:eastAsia="en-GB"/>
              </w:rPr>
            </w:pPr>
            <w:hyperlink r:id="rId11"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054A6D" w:rsidP="00437448">
            <w:pPr>
              <w:rPr>
                <w:rFonts w:cstheme="minorHAnsi"/>
              </w:rPr>
            </w:pPr>
            <w:hyperlink r:id="rId12"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00C66C" w14:textId="77777777" w:rsidR="00054A6D" w:rsidRDefault="00054A6D" w:rsidP="00F64786">
      <w:pPr>
        <w:spacing w:after="0" w:line="240" w:lineRule="auto"/>
      </w:pPr>
      <w:r>
        <w:separator/>
      </w:r>
    </w:p>
  </w:endnote>
  <w:endnote w:type="continuationSeparator" w:id="0">
    <w:p w14:paraId="2BF63F12" w14:textId="77777777" w:rsidR="00054A6D" w:rsidRDefault="00054A6D"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10FD6" w14:textId="77777777"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E526" w14:textId="77777777"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8B749" w14:textId="77777777"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012C1D" w14:textId="77777777" w:rsidR="00054A6D" w:rsidRDefault="00054A6D" w:rsidP="00F64786">
      <w:pPr>
        <w:spacing w:after="0" w:line="240" w:lineRule="auto"/>
      </w:pPr>
      <w:r>
        <w:separator/>
      </w:r>
    </w:p>
  </w:footnote>
  <w:footnote w:type="continuationSeparator" w:id="0">
    <w:p w14:paraId="6A588626" w14:textId="77777777" w:rsidR="00054A6D" w:rsidRDefault="00054A6D"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E7AC" w14:textId="2F3FF8B1" w:rsidR="00F64786" w:rsidRDefault="00F64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EB6A" w14:textId="44345A9E" w:rsidR="00F64786" w:rsidRDefault="00F647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214C6" w14:textId="794D8DA5" w:rsidR="00F64786" w:rsidRDefault="00F64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375C1"/>
    <w:rsid w:val="00047FC9"/>
    <w:rsid w:val="00051119"/>
    <w:rsid w:val="00054A6D"/>
    <w:rsid w:val="000669E4"/>
    <w:rsid w:val="00070B7C"/>
    <w:rsid w:val="0008241F"/>
    <w:rsid w:val="000A6D11"/>
    <w:rsid w:val="000B0E7E"/>
    <w:rsid w:val="000B0F30"/>
    <w:rsid w:val="000C55E6"/>
    <w:rsid w:val="000D186C"/>
    <w:rsid w:val="000D1A48"/>
    <w:rsid w:val="000D6413"/>
    <w:rsid w:val="00100891"/>
    <w:rsid w:val="00100F12"/>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E424E"/>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598C"/>
    <w:rsid w:val="00376992"/>
    <w:rsid w:val="0039478F"/>
    <w:rsid w:val="003A29AA"/>
    <w:rsid w:val="003C4BB0"/>
    <w:rsid w:val="003D2354"/>
    <w:rsid w:val="003D7663"/>
    <w:rsid w:val="00401831"/>
    <w:rsid w:val="00421917"/>
    <w:rsid w:val="0042475D"/>
    <w:rsid w:val="0042644B"/>
    <w:rsid w:val="004336C9"/>
    <w:rsid w:val="0043659F"/>
    <w:rsid w:val="00437448"/>
    <w:rsid w:val="004471D7"/>
    <w:rsid w:val="00451EBC"/>
    <w:rsid w:val="00461EF9"/>
    <w:rsid w:val="00462BA1"/>
    <w:rsid w:val="004713FE"/>
    <w:rsid w:val="00484E7A"/>
    <w:rsid w:val="004856FE"/>
    <w:rsid w:val="00485A57"/>
    <w:rsid w:val="004905EF"/>
    <w:rsid w:val="00491BA8"/>
    <w:rsid w:val="004A2847"/>
    <w:rsid w:val="004A4FFC"/>
    <w:rsid w:val="004A71BF"/>
    <w:rsid w:val="004A790D"/>
    <w:rsid w:val="004B25E7"/>
    <w:rsid w:val="004B3F89"/>
    <w:rsid w:val="004D2FD9"/>
    <w:rsid w:val="004D470E"/>
    <w:rsid w:val="004F0E4E"/>
    <w:rsid w:val="004F2B4F"/>
    <w:rsid w:val="004F4123"/>
    <w:rsid w:val="004F74C3"/>
    <w:rsid w:val="00524749"/>
    <w:rsid w:val="005251B1"/>
    <w:rsid w:val="005257BC"/>
    <w:rsid w:val="005361D1"/>
    <w:rsid w:val="00550C93"/>
    <w:rsid w:val="00561E6D"/>
    <w:rsid w:val="0056375C"/>
    <w:rsid w:val="0056573A"/>
    <w:rsid w:val="005662E4"/>
    <w:rsid w:val="00573F7F"/>
    <w:rsid w:val="00577DD2"/>
    <w:rsid w:val="00582947"/>
    <w:rsid w:val="005968F6"/>
    <w:rsid w:val="005A5482"/>
    <w:rsid w:val="005B2A69"/>
    <w:rsid w:val="005C23B0"/>
    <w:rsid w:val="005E3F6C"/>
    <w:rsid w:val="005F1593"/>
    <w:rsid w:val="005F2CD6"/>
    <w:rsid w:val="006226C2"/>
    <w:rsid w:val="006247AF"/>
    <w:rsid w:val="00635815"/>
    <w:rsid w:val="006368F5"/>
    <w:rsid w:val="0068194B"/>
    <w:rsid w:val="006D5399"/>
    <w:rsid w:val="006E49B8"/>
    <w:rsid w:val="006F2B18"/>
    <w:rsid w:val="006F31AF"/>
    <w:rsid w:val="006F3F4D"/>
    <w:rsid w:val="0073109C"/>
    <w:rsid w:val="007343FF"/>
    <w:rsid w:val="00740FCC"/>
    <w:rsid w:val="00751E40"/>
    <w:rsid w:val="00761E28"/>
    <w:rsid w:val="00767447"/>
    <w:rsid w:val="007757EC"/>
    <w:rsid w:val="00781EB5"/>
    <w:rsid w:val="007903D7"/>
    <w:rsid w:val="0079524E"/>
    <w:rsid w:val="007B4DA2"/>
    <w:rsid w:val="007B6748"/>
    <w:rsid w:val="007D2BA5"/>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A6F88"/>
    <w:rsid w:val="009E451B"/>
    <w:rsid w:val="009F2227"/>
    <w:rsid w:val="00A106B1"/>
    <w:rsid w:val="00A10E96"/>
    <w:rsid w:val="00A17B3B"/>
    <w:rsid w:val="00A25C86"/>
    <w:rsid w:val="00A7328A"/>
    <w:rsid w:val="00A94F5E"/>
    <w:rsid w:val="00A95572"/>
    <w:rsid w:val="00A97367"/>
    <w:rsid w:val="00AB387B"/>
    <w:rsid w:val="00AD5126"/>
    <w:rsid w:val="00AD5C31"/>
    <w:rsid w:val="00AE3ADA"/>
    <w:rsid w:val="00AF185C"/>
    <w:rsid w:val="00AF205A"/>
    <w:rsid w:val="00B272C9"/>
    <w:rsid w:val="00B449BA"/>
    <w:rsid w:val="00B93493"/>
    <w:rsid w:val="00B976F0"/>
    <w:rsid w:val="00BF7803"/>
    <w:rsid w:val="00C0007F"/>
    <w:rsid w:val="00C35920"/>
    <w:rsid w:val="00C432C6"/>
    <w:rsid w:val="00C44ECF"/>
    <w:rsid w:val="00C663D5"/>
    <w:rsid w:val="00C718C7"/>
    <w:rsid w:val="00C978A6"/>
    <w:rsid w:val="00CB0695"/>
    <w:rsid w:val="00CB23A1"/>
    <w:rsid w:val="00CC0ADC"/>
    <w:rsid w:val="00CC757F"/>
    <w:rsid w:val="00CC78CD"/>
    <w:rsid w:val="00CD0E30"/>
    <w:rsid w:val="00CE104E"/>
    <w:rsid w:val="00CF796E"/>
    <w:rsid w:val="00D12822"/>
    <w:rsid w:val="00D12E73"/>
    <w:rsid w:val="00D36D87"/>
    <w:rsid w:val="00D40D8F"/>
    <w:rsid w:val="00D46811"/>
    <w:rsid w:val="00D50498"/>
    <w:rsid w:val="00D557F6"/>
    <w:rsid w:val="00D61534"/>
    <w:rsid w:val="00D7391D"/>
    <w:rsid w:val="00D81E20"/>
    <w:rsid w:val="00D81F47"/>
    <w:rsid w:val="00D919D1"/>
    <w:rsid w:val="00D95B9A"/>
    <w:rsid w:val="00DA7271"/>
    <w:rsid w:val="00DC2830"/>
    <w:rsid w:val="00DF23B3"/>
    <w:rsid w:val="00E013E5"/>
    <w:rsid w:val="00E01CAF"/>
    <w:rsid w:val="00E21584"/>
    <w:rsid w:val="00E22860"/>
    <w:rsid w:val="00E32C04"/>
    <w:rsid w:val="00E32F36"/>
    <w:rsid w:val="00E42B09"/>
    <w:rsid w:val="00E64BAF"/>
    <w:rsid w:val="00E817D2"/>
    <w:rsid w:val="00E8750F"/>
    <w:rsid w:val="00EB01E2"/>
    <w:rsid w:val="00EC3797"/>
    <w:rsid w:val="00ED73B5"/>
    <w:rsid w:val="00EE6E72"/>
    <w:rsid w:val="00EF0BE0"/>
    <w:rsid w:val="00EF1598"/>
    <w:rsid w:val="00F47B93"/>
    <w:rsid w:val="00F637DC"/>
    <w:rsid w:val="00F64786"/>
    <w:rsid w:val="00F70ABF"/>
    <w:rsid w:val="00F73136"/>
    <w:rsid w:val="00F733F9"/>
    <w:rsid w:val="00F8729E"/>
    <w:rsid w:val="00FB2BE0"/>
    <w:rsid w:val="00FC31AA"/>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co.org.uk/global/contact-us/%20%2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hra.nhs.uk/information-about-patient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E92FE-9A3A-4B24-833E-AE3FF4849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92</Words>
  <Characters>1192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3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Egton</cp:lastModifiedBy>
  <cp:revision>3</cp:revision>
  <dcterms:created xsi:type="dcterms:W3CDTF">2020-02-07T10:16:00Z</dcterms:created>
  <dcterms:modified xsi:type="dcterms:W3CDTF">2020-10-23T16:15:00Z</dcterms:modified>
</cp:coreProperties>
</file>